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63fdb7626d0558cb904ccb6877041c0aa28246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57. Жалоба на отказ в государственной регистрации прав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069b387235afb9a9189f9fac6ead3d2ff552490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ЖАЛОБА НА ОТКАЗ В ГОСУДАРСТВЕННОЙ РЕГИСТРАЦИИ ПРАВ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лава 22 КАС РФ либо глава 24 АПК РФ с учетом статуса заявител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Отменить решение о приостановлении или отказе как не соответствующее фактическим обстоятельствам и закону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озобновить регистрационные действия и рассмотреть заявление по существу с учетом представленных документ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9Z</dcterms:created>
  <dcterms:modified xsi:type="dcterms:W3CDTF">2026-07-18T09:18:39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